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62A286" w14:textId="77777777" w:rsidR="00B51E65" w:rsidRDefault="00B51E65" w:rsidP="00B51E65">
      <w:pPr>
        <w:pStyle w:val="ListParagraph"/>
        <w:numPr>
          <w:ilvl w:val="0"/>
          <w:numId w:val="1"/>
        </w:numPr>
      </w:pPr>
      <w:r w:rsidRPr="0042134E">
        <w:rPr>
          <w:b/>
          <w:bCs/>
        </w:rPr>
        <w:t>Star of David</w:t>
      </w:r>
      <w:r>
        <w:t xml:space="preserve"> - </w:t>
      </w:r>
      <w:r w:rsidRPr="00A336F6">
        <w:t xml:space="preserve">Create the </w:t>
      </w:r>
      <w:r>
        <w:t>S</w:t>
      </w:r>
      <w:r w:rsidRPr="00A336F6">
        <w:t>tar of David using from asterisk</w:t>
      </w:r>
      <w:r>
        <w:t>, and ask the user for the size of the edge (</w:t>
      </w:r>
      <w:r w:rsidRPr="00D00BAD">
        <w:rPr>
          <w:color w:val="FF0000"/>
        </w:rPr>
        <w:t>1</w:t>
      </w:r>
      <w:r>
        <w:rPr>
          <w:color w:val="FF0000"/>
        </w:rPr>
        <w:t>5</w:t>
      </w:r>
      <w:r w:rsidRPr="00D00BAD">
        <w:rPr>
          <w:color w:val="FF0000"/>
        </w:rPr>
        <w:t xml:space="preserve"> points, any language</w:t>
      </w:r>
      <w:r>
        <w:rPr>
          <w:color w:val="FF0000"/>
        </w:rPr>
        <w:t>, console, 30 minutes</w:t>
      </w:r>
      <w:r>
        <w:t>)</w:t>
      </w:r>
    </w:p>
    <w:p w14:paraId="1001BA10" w14:textId="77777777" w:rsidR="00B51E65" w:rsidRPr="00A336F6" w:rsidRDefault="00B51E65" w:rsidP="00B51E65">
      <w:r>
        <w:t xml:space="preserve">        </w:t>
      </w:r>
      <w:r w:rsidRPr="00A336F6">
        <w:rPr>
          <w:noProof/>
        </w:rPr>
        <w:drawing>
          <wp:inline distT="0" distB="0" distL="0" distR="0" wp14:anchorId="2D4BA0F3" wp14:editId="496A5967">
            <wp:extent cx="2577267" cy="255242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82285" cy="2557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23354" w14:textId="77777777" w:rsidR="00EB2686" w:rsidRDefault="00EB2686"/>
    <w:sectPr w:rsidR="00EB26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56028C"/>
    <w:multiLevelType w:val="hybridMultilevel"/>
    <w:tmpl w:val="AFE0C2B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7662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jUyNLQwN7Y0tTBW0lEKTi0uzszPAykwrAUAN+RPfiwAAAA="/>
  </w:docVars>
  <w:rsids>
    <w:rsidRoot w:val="00F667DB"/>
    <w:rsid w:val="00B51E65"/>
    <w:rsid w:val="00EB2686"/>
    <w:rsid w:val="00F66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381D0"/>
  <w15:chartTrackingRefBased/>
  <w15:docId w15:val="{C8028BB2-8DF6-4D49-9B4C-E7006CD50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E65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E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B89D813290541B00E8985364808F8" ma:contentTypeVersion="2" ma:contentTypeDescription="Create a new document." ma:contentTypeScope="" ma:versionID="e03760b522fb2247fc75c14d2b03130a">
  <xsd:schema xmlns:xsd="http://www.w3.org/2001/XMLSchema" xmlns:xs="http://www.w3.org/2001/XMLSchema" xmlns:p="http://schemas.microsoft.com/office/2006/metadata/properties" xmlns:ns2="c1e38d3d-8ed5-49dc-b57b-30eeee366b2e" targetNamespace="http://schemas.microsoft.com/office/2006/metadata/properties" ma:root="true" ma:fieldsID="472d3520c78ead8792f2d7db57b3ba94" ns2:_="">
    <xsd:import namespace="c1e38d3d-8ed5-49dc-b57b-30eeee366b2e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e38d3d-8ed5-49dc-b57b-30eeee366b2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790E87E-CA7C-4EA2-9669-D440085E9E5D}"/>
</file>

<file path=customXml/itemProps2.xml><?xml version="1.0" encoding="utf-8"?>
<ds:datastoreItem xmlns:ds="http://schemas.openxmlformats.org/officeDocument/2006/customXml" ds:itemID="{39614BBB-5A21-479E-AEF7-632238028C3F}"/>
</file>

<file path=customXml/itemProps3.xml><?xml version="1.0" encoding="utf-8"?>
<ds:datastoreItem xmlns:ds="http://schemas.openxmlformats.org/officeDocument/2006/customXml" ds:itemID="{685E21A4-1E80-41D5-ADFA-7C7A2086A75B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1</Words>
  <Characters>131</Characters>
  <Application>Microsoft Office Word</Application>
  <DocSecurity>0</DocSecurity>
  <Lines>3</Lines>
  <Paragraphs>1</Paragraphs>
  <ScaleCrop>false</ScaleCrop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t Fliess</dc:creator>
  <cp:keywords/>
  <dc:description/>
  <cp:lastModifiedBy>Liat Fliess</cp:lastModifiedBy>
  <cp:revision>2</cp:revision>
  <dcterms:created xsi:type="dcterms:W3CDTF">2022-12-21T22:26:00Z</dcterms:created>
  <dcterms:modified xsi:type="dcterms:W3CDTF">2022-12-21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05026fd93d23ef99531f885ba4b214060015e9b24d771911eadb0620ad343d</vt:lpwstr>
  </property>
  <property fmtid="{D5CDD505-2E9C-101B-9397-08002B2CF9AE}" pid="3" name="ContentTypeId">
    <vt:lpwstr>0x0101009ACB89D813290541B00E8985364808F8</vt:lpwstr>
  </property>
</Properties>
</file>